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9A4D" w14:textId="54D10D2D" w:rsidR="00AB5C22" w:rsidRPr="00E95728" w:rsidRDefault="00AB5C22" w:rsidP="00AB5C22">
      <w:pPr>
        <w:pStyle w:val="Header"/>
        <w:spacing w:before="100" w:beforeAutospacing="1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MAC 272</w:t>
      </w:r>
    </w:p>
    <w:p w14:paraId="0A2E749A" w14:textId="77777777" w:rsidR="008441E6" w:rsidRPr="00E95728" w:rsidRDefault="008441E6" w:rsidP="0056220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31B9E0D" w14:textId="3795EA00" w:rsidR="00FE3CC9" w:rsidRDefault="00FE3CC9" w:rsidP="00FE3CC9">
      <w:pPr>
        <w:pStyle w:val="Header"/>
        <w:rPr>
          <w:color w:val="231F20"/>
        </w:rPr>
      </w:pPr>
      <w:r w:rsidRPr="00E95728">
        <w:rPr>
          <w:color w:val="231F20"/>
        </w:rPr>
        <w:t>Q</w:t>
      </w:r>
      <w:r w:rsidR="00AA7836">
        <w:rPr>
          <w:color w:val="231F20"/>
        </w:rPr>
        <w:t>1</w:t>
      </w:r>
      <w:r w:rsidRPr="00E95728">
        <w:rPr>
          <w:color w:val="231F20"/>
        </w:rPr>
        <w:t xml:space="preserve">: Write a </w:t>
      </w:r>
      <w:r w:rsidR="00215570" w:rsidRPr="00E95728">
        <w:rPr>
          <w:color w:val="231F20"/>
        </w:rPr>
        <w:t xml:space="preserve">PHP </w:t>
      </w:r>
      <w:r w:rsidRPr="00E95728">
        <w:rPr>
          <w:color w:val="231F20"/>
        </w:rPr>
        <w:t>program that demonstrates type casting by performing the following tasks:</w:t>
      </w:r>
    </w:p>
    <w:p w14:paraId="633AA7E5" w14:textId="77777777" w:rsidR="003B5B8B" w:rsidRPr="00E95728" w:rsidRDefault="003B5B8B" w:rsidP="00FE3CC9">
      <w:pPr>
        <w:pStyle w:val="Header"/>
        <w:rPr>
          <w:color w:val="231F20"/>
        </w:rPr>
      </w:pPr>
    </w:p>
    <w:p w14:paraId="758B26F2" w14:textId="1D11CF9F" w:rsidR="00FE3CC9" w:rsidRPr="00E95728" w:rsidRDefault="00FE3CC9" w:rsidP="00FE3CC9">
      <w:pPr>
        <w:widowControl w:val="0"/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231F20"/>
          <w:sz w:val="24"/>
          <w:szCs w:val="24"/>
        </w:rPr>
      </w:pPr>
      <w:r w:rsidRPr="00E95728">
        <w:rPr>
          <w:rFonts w:ascii="Times New Roman" w:hAnsi="Times New Roman" w:cs="Times New Roman"/>
          <w:color w:val="000000"/>
          <w:sz w:val="24"/>
          <w:szCs w:val="24"/>
        </w:rPr>
        <w:t xml:space="preserve">• 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Define a variable </w:t>
      </w:r>
      <w:r w:rsidR="0011014B"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x 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and assign its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>value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 to 10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>.</w:t>
      </w:r>
    </w:p>
    <w:p w14:paraId="76620407" w14:textId="7F3BEE3E" w:rsidR="00FE3CC9" w:rsidRPr="00E95728" w:rsidRDefault="00FE3CC9" w:rsidP="00FE3CC9">
      <w:pPr>
        <w:widowControl w:val="0"/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231F20"/>
          <w:sz w:val="24"/>
          <w:szCs w:val="24"/>
        </w:rPr>
      </w:pPr>
      <w:r w:rsidRPr="00E95728">
        <w:rPr>
          <w:rFonts w:ascii="Times New Roman" w:hAnsi="Times New Roman" w:cs="Times New Roman"/>
          <w:color w:val="000000"/>
          <w:sz w:val="24"/>
          <w:szCs w:val="24"/>
        </w:rPr>
        <w:t xml:space="preserve">•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Type cast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x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to 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>a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>float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>type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 and store the result in </w:t>
      </w:r>
      <w:r w:rsidR="0011014B"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variable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>y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>.</w:t>
      </w:r>
    </w:p>
    <w:p w14:paraId="294172F6" w14:textId="0DA7F5B9" w:rsidR="00FE3CC9" w:rsidRPr="00E95728" w:rsidRDefault="00FE3CC9" w:rsidP="00FE3CC9">
      <w:pPr>
        <w:widowControl w:val="0"/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231F20"/>
          <w:sz w:val="24"/>
          <w:szCs w:val="24"/>
        </w:rPr>
      </w:pPr>
      <w:r w:rsidRPr="00E95728">
        <w:rPr>
          <w:rFonts w:ascii="Times New Roman" w:hAnsi="Times New Roman" w:cs="Times New Roman"/>
          <w:color w:val="000000"/>
          <w:sz w:val="24"/>
          <w:szCs w:val="24"/>
        </w:rPr>
        <w:t xml:space="preserve">• </w:t>
      </w:r>
      <w:r w:rsidR="003B5CCE"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Print values and types of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x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and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>y</w:t>
      </w:r>
      <w:r w:rsidR="003B5CCE"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 </w:t>
      </w:r>
      <w:r w:rsidR="003B5CCE" w:rsidRPr="00E95728">
        <w:rPr>
          <w:rFonts w:ascii="Times New Roman" w:hAnsi="Times New Roman" w:cs="Times New Roman"/>
          <w:color w:val="231F20"/>
          <w:sz w:val="24"/>
          <w:szCs w:val="24"/>
        </w:rPr>
        <w:t>to the browser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>.</w:t>
      </w:r>
    </w:p>
    <w:p w14:paraId="4EE408EE" w14:textId="48380B9B" w:rsidR="00FE3CC9" w:rsidRPr="00E95728" w:rsidRDefault="00FE3CC9" w:rsidP="00FE3CC9">
      <w:pPr>
        <w:widowControl w:val="0"/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231F20"/>
          <w:sz w:val="24"/>
          <w:szCs w:val="24"/>
        </w:rPr>
      </w:pPr>
      <w:r w:rsidRPr="00E95728">
        <w:rPr>
          <w:rFonts w:ascii="Times New Roman" w:hAnsi="Times New Roman" w:cs="Times New Roman"/>
          <w:color w:val="000000"/>
          <w:sz w:val="24"/>
          <w:szCs w:val="24"/>
        </w:rPr>
        <w:t xml:space="preserve">•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Type cast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x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to a </w:t>
      </w:r>
      <w:r w:rsidR="003B5CCE" w:rsidRPr="00E95728">
        <w:rPr>
          <w:rFonts w:ascii="Times New Roman" w:hAnsi="Times New Roman" w:cs="Times New Roman"/>
          <w:color w:val="231F20"/>
          <w:sz w:val="24"/>
          <w:szCs w:val="24"/>
        </w:rPr>
        <w:t>bool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3B5CCE" w:rsidRPr="00E95728">
        <w:rPr>
          <w:rFonts w:ascii="Times New Roman" w:hAnsi="Times New Roman" w:cs="Times New Roman"/>
          <w:color w:val="231F20"/>
          <w:sz w:val="24"/>
          <w:szCs w:val="24"/>
        </w:rPr>
        <w:t>type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 and store the result in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>z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>.</w:t>
      </w:r>
    </w:p>
    <w:p w14:paraId="1D3769D4" w14:textId="5363F16C" w:rsidR="00FE3CC9" w:rsidRDefault="00FE3CC9" w:rsidP="00FE3CC9">
      <w:pPr>
        <w:widowControl w:val="0"/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231F20"/>
          <w:sz w:val="24"/>
          <w:szCs w:val="24"/>
        </w:rPr>
      </w:pPr>
      <w:r w:rsidRPr="00E95728">
        <w:rPr>
          <w:rFonts w:ascii="Times New Roman" w:hAnsi="Times New Roman" w:cs="Times New Roman"/>
          <w:color w:val="000000"/>
          <w:sz w:val="24"/>
          <w:szCs w:val="24"/>
        </w:rPr>
        <w:t xml:space="preserve">• </w:t>
      </w:r>
      <w:r w:rsidR="003B5CCE"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Print value and types of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x </w:t>
      </w:r>
      <w:r w:rsidRPr="00E95728">
        <w:rPr>
          <w:rFonts w:ascii="Times New Roman" w:hAnsi="Times New Roman" w:cs="Times New Roman"/>
          <w:color w:val="231F20"/>
          <w:sz w:val="24"/>
          <w:szCs w:val="24"/>
        </w:rPr>
        <w:t xml:space="preserve">and </w:t>
      </w:r>
      <w:r w:rsidRPr="00E95728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z </w:t>
      </w:r>
      <w:r w:rsidR="003B5CCE" w:rsidRPr="00E95728">
        <w:rPr>
          <w:rFonts w:ascii="Times New Roman" w:hAnsi="Times New Roman" w:cs="Times New Roman"/>
          <w:color w:val="231F20"/>
          <w:sz w:val="24"/>
          <w:szCs w:val="24"/>
        </w:rPr>
        <w:t>to the browser.</w:t>
      </w:r>
    </w:p>
    <w:p w14:paraId="4DA507D7" w14:textId="7036C46A" w:rsidR="00737D2E" w:rsidRPr="00E95728" w:rsidRDefault="00737D2E" w:rsidP="00737D2E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4"/>
          <w:szCs w:val="24"/>
        </w:rPr>
      </w:pPr>
      <w:r w:rsidRPr="00737D2E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04625FD8" wp14:editId="0A1D77B1">
            <wp:extent cx="2568159" cy="3596640"/>
            <wp:effectExtent l="0" t="0" r="3810" b="3810"/>
            <wp:docPr id="19749589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958966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93944" cy="363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7D2E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001A0B07" wp14:editId="0225AA0B">
            <wp:extent cx="3848433" cy="1425063"/>
            <wp:effectExtent l="0" t="0" r="0" b="3810"/>
            <wp:docPr id="1130882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8273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11ABE" w14:textId="170FDF41" w:rsidR="00FE3CC9" w:rsidRDefault="00FE3CC9">
      <w:pPr>
        <w:rPr>
          <w:rFonts w:ascii="Times New Roman" w:hAnsi="Times New Roman" w:cs="Times New Roman"/>
        </w:rPr>
      </w:pPr>
    </w:p>
    <w:p w14:paraId="4FCD86B9" w14:textId="77777777" w:rsidR="00737D2E" w:rsidRDefault="00737D2E" w:rsidP="003D6244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6048943B" w14:textId="77777777" w:rsidR="00737D2E" w:rsidRDefault="00737D2E" w:rsidP="003D6244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1FA192DF" w14:textId="1AB65787" w:rsidR="003D6244" w:rsidRPr="003D6244" w:rsidRDefault="003D6244" w:rsidP="003D6244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D6244">
        <w:rPr>
          <w:rFonts w:ascii="Times New Roman" w:hAnsi="Times New Roman" w:cs="Times New Roman"/>
          <w:color w:val="231F20"/>
          <w:sz w:val="24"/>
          <w:szCs w:val="24"/>
        </w:rPr>
        <w:t>Q</w:t>
      </w:r>
      <w:r w:rsidR="00AA7836">
        <w:rPr>
          <w:rFonts w:ascii="Times New Roman" w:hAnsi="Times New Roman" w:cs="Times New Roman"/>
          <w:color w:val="231F20"/>
          <w:sz w:val="24"/>
          <w:szCs w:val="24"/>
        </w:rPr>
        <w:t>2</w:t>
      </w:r>
      <w:r w:rsidRPr="003D6244">
        <w:rPr>
          <w:rFonts w:ascii="Times New Roman" w:hAnsi="Times New Roman" w:cs="Times New Roman"/>
          <w:color w:val="231F20"/>
          <w:sz w:val="24"/>
          <w:szCs w:val="24"/>
        </w:rPr>
        <w:t>: Write a PHP program that will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do the following:</w:t>
      </w:r>
    </w:p>
    <w:p w14:paraId="148C2A5D" w14:textId="090F492A" w:rsidR="003D6244" w:rsidRDefault="003D6244" w:rsidP="003D6244">
      <w:pPr>
        <w:ind w:left="7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 xml:space="preserve">Define a variable x and assign its value to 5; and then test </w:t>
      </w:r>
      <w:r w:rsidRPr="003D6244">
        <w:rPr>
          <w:rFonts w:ascii="Times New Roman" w:hAnsi="Times New Roman" w:cs="Times New Roman"/>
          <w:color w:val="231F20"/>
          <w:sz w:val="24"/>
          <w:szCs w:val="24"/>
        </w:rPr>
        <w:t xml:space="preserve">If x is even, </w:t>
      </w:r>
      <w:r>
        <w:rPr>
          <w:rFonts w:ascii="Times New Roman" w:hAnsi="Times New Roman" w:cs="Times New Roman"/>
          <w:color w:val="231F20"/>
          <w:sz w:val="24"/>
          <w:szCs w:val="24"/>
        </w:rPr>
        <w:t>print to the browser “x is even number”, otherwise, print</w:t>
      </w:r>
      <w:r w:rsidRPr="003D6244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31F20"/>
          <w:sz w:val="24"/>
          <w:szCs w:val="24"/>
        </w:rPr>
        <w:t>“x is</w:t>
      </w:r>
      <w:r w:rsidRPr="003D6244">
        <w:rPr>
          <w:rFonts w:ascii="Times New Roman" w:hAnsi="Times New Roman" w:cs="Times New Roman"/>
          <w:color w:val="231F20"/>
          <w:sz w:val="24"/>
          <w:szCs w:val="24"/>
        </w:rPr>
        <w:t xml:space="preserve"> odd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number”.</w:t>
      </w:r>
      <w:r w:rsidR="00445D17">
        <w:rPr>
          <w:rFonts w:ascii="Times New Roman" w:hAnsi="Times New Roman" w:cs="Times New Roman"/>
          <w:color w:val="231F20"/>
          <w:sz w:val="24"/>
          <w:szCs w:val="24"/>
        </w:rPr>
        <w:t xml:space="preserve"> Try different values for x to test your code.</w:t>
      </w:r>
    </w:p>
    <w:p w14:paraId="463CA3B2" w14:textId="7820D3E3" w:rsidR="00737D2E" w:rsidRDefault="00737D2E" w:rsidP="00737D2E">
      <w:pPr>
        <w:rPr>
          <w:noProof/>
        </w:rPr>
      </w:pPr>
      <w:r w:rsidRPr="00737D2E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74B85BE2" wp14:editId="5FA9DDF1">
            <wp:extent cx="3055885" cy="3528366"/>
            <wp:effectExtent l="0" t="0" r="0" b="0"/>
            <wp:docPr id="175941438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414387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352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7D2E">
        <w:rPr>
          <w:noProof/>
        </w:rPr>
        <w:t xml:space="preserve"> </w:t>
      </w:r>
      <w:r w:rsidRPr="00737D2E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6C4291A9" wp14:editId="50DAE21A">
            <wp:extent cx="3375953" cy="899238"/>
            <wp:effectExtent l="0" t="0" r="0" b="0"/>
            <wp:docPr id="9233634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36343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34436" w14:textId="7CCCD9FC" w:rsidR="00737D2E" w:rsidRDefault="00737D2E" w:rsidP="00737D2E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737D2E">
        <w:rPr>
          <w:rFonts w:ascii="Times New Roman" w:hAnsi="Times New Roman" w:cs="Times New Roman"/>
          <w:color w:val="231F20"/>
          <w:sz w:val="24"/>
          <w:szCs w:val="24"/>
        </w:rPr>
        <w:lastRenderedPageBreak/>
        <w:drawing>
          <wp:inline distT="0" distB="0" distL="0" distR="0" wp14:anchorId="59D3A509" wp14:editId="276F3A4A">
            <wp:extent cx="2865368" cy="3467400"/>
            <wp:effectExtent l="0" t="0" r="0" b="0"/>
            <wp:docPr id="17138688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86886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34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F027E" w14:textId="3C40C339" w:rsidR="00737D2E" w:rsidRDefault="00737D2E" w:rsidP="00737D2E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737D2E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1B8E4511" wp14:editId="3BFC4B1B">
            <wp:extent cx="3093988" cy="731583"/>
            <wp:effectExtent l="0" t="0" r="0" b="0"/>
            <wp:docPr id="561366047" name="Picture 1" descr="A close-up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366047" name="Picture 1" descr="A close-up of a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522D" w14:textId="77777777" w:rsidR="00737D2E" w:rsidRDefault="00737D2E" w:rsidP="00737D2E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0E71B585" w14:textId="0999A000" w:rsidR="004B3546" w:rsidRDefault="004B3546" w:rsidP="004B3546">
      <w:pPr>
        <w:rPr>
          <w:rFonts w:ascii="Times New Roman" w:hAnsi="Times New Roman" w:cs="Times New Roman"/>
          <w:i/>
          <w:iCs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>Q</w:t>
      </w:r>
      <w:r w:rsidR="00AA7836">
        <w:rPr>
          <w:rFonts w:ascii="Times New Roman" w:hAnsi="Times New Roman" w:cs="Times New Roman"/>
          <w:color w:val="231F20"/>
          <w:sz w:val="24"/>
          <w:szCs w:val="24"/>
        </w:rPr>
        <w:t>3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: </w:t>
      </w:r>
      <w:r w:rsidRPr="004B3546">
        <w:rPr>
          <w:rFonts w:ascii="Times New Roman" w:hAnsi="Times New Roman" w:cs="Times New Roman"/>
          <w:color w:val="231F20"/>
          <w:sz w:val="24"/>
          <w:szCs w:val="24"/>
        </w:rPr>
        <w:t xml:space="preserve">Write </w:t>
      </w:r>
      <w:r w:rsidR="000D1E14" w:rsidRPr="003D6244">
        <w:rPr>
          <w:rFonts w:ascii="Times New Roman" w:hAnsi="Times New Roman" w:cs="Times New Roman"/>
          <w:color w:val="231F20"/>
          <w:sz w:val="24"/>
          <w:szCs w:val="24"/>
        </w:rPr>
        <w:t xml:space="preserve">a PHP program </w:t>
      </w:r>
      <w:r w:rsidRPr="004B3546">
        <w:rPr>
          <w:rFonts w:ascii="Times New Roman" w:hAnsi="Times New Roman" w:cs="Times New Roman"/>
          <w:color w:val="231F20"/>
          <w:sz w:val="24"/>
          <w:szCs w:val="24"/>
        </w:rPr>
        <w:t xml:space="preserve">that will test whether an integer variable </w:t>
      </w:r>
      <w:r w:rsidRPr="000D1E14">
        <w:rPr>
          <w:rFonts w:ascii="Times New Roman" w:hAnsi="Times New Roman" w:cs="Times New Roman"/>
          <w:i/>
          <w:iCs/>
          <w:color w:val="231F20"/>
          <w:sz w:val="24"/>
          <w:szCs w:val="24"/>
        </w:rPr>
        <w:t>score</w:t>
      </w:r>
      <w:r w:rsidRPr="004B3546">
        <w:rPr>
          <w:rFonts w:ascii="Times New Roman" w:hAnsi="Times New Roman" w:cs="Times New Roman"/>
          <w:color w:val="231F20"/>
          <w:sz w:val="24"/>
          <w:szCs w:val="24"/>
        </w:rPr>
        <w:t xml:space="preserve"> contains a valid test score. Valid test scores are in the range 0 to 100.</w:t>
      </w:r>
      <w:r w:rsidR="0004243B">
        <w:rPr>
          <w:rFonts w:ascii="Times New Roman" w:hAnsi="Times New Roman" w:cs="Times New Roman"/>
          <w:color w:val="231F20"/>
          <w:sz w:val="24"/>
          <w:szCs w:val="24"/>
        </w:rPr>
        <w:t xml:space="preserve"> Test your code by assigning different values to </w:t>
      </w:r>
      <w:r w:rsidR="0004243B" w:rsidRPr="004B3546">
        <w:rPr>
          <w:rFonts w:ascii="Times New Roman" w:hAnsi="Times New Roman" w:cs="Times New Roman"/>
          <w:color w:val="231F20"/>
          <w:sz w:val="24"/>
          <w:szCs w:val="24"/>
        </w:rPr>
        <w:t xml:space="preserve">variable </w:t>
      </w:r>
      <w:r w:rsidR="0004243B" w:rsidRPr="000D1E14">
        <w:rPr>
          <w:rFonts w:ascii="Times New Roman" w:hAnsi="Times New Roman" w:cs="Times New Roman"/>
          <w:i/>
          <w:iCs/>
          <w:color w:val="231F20"/>
          <w:sz w:val="24"/>
          <w:szCs w:val="24"/>
        </w:rPr>
        <w:t>score</w:t>
      </w:r>
      <w:r w:rsidR="0004243B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. </w:t>
      </w:r>
    </w:p>
    <w:p w14:paraId="5F88126B" w14:textId="076EA91A" w:rsidR="00120AED" w:rsidRDefault="00737D2E" w:rsidP="004B3546">
      <w:pPr>
        <w:rPr>
          <w:noProof/>
        </w:rPr>
      </w:pPr>
      <w:r w:rsidRPr="00737D2E">
        <w:rPr>
          <w:rFonts w:ascii="Times New Roman" w:hAnsi="Times New Roman" w:cs="Times New Roman"/>
          <w:i/>
          <w:iCs/>
          <w:color w:val="231F20"/>
          <w:sz w:val="24"/>
          <w:szCs w:val="24"/>
        </w:rPr>
        <w:lastRenderedPageBreak/>
        <w:drawing>
          <wp:inline distT="0" distB="0" distL="0" distR="0" wp14:anchorId="15D5E424" wp14:editId="499DEBA8">
            <wp:extent cx="3261643" cy="3551228"/>
            <wp:effectExtent l="0" t="0" r="0" b="0"/>
            <wp:docPr id="130260712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607124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551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7D2E">
        <w:rPr>
          <w:noProof/>
        </w:rPr>
        <w:t xml:space="preserve"> </w:t>
      </w:r>
      <w:r w:rsidRPr="00737D2E">
        <w:rPr>
          <w:rFonts w:ascii="Times New Roman" w:hAnsi="Times New Roman" w:cs="Times New Roman"/>
          <w:i/>
          <w:iCs/>
          <w:color w:val="231F20"/>
          <w:sz w:val="24"/>
          <w:szCs w:val="24"/>
        </w:rPr>
        <w:drawing>
          <wp:inline distT="0" distB="0" distL="0" distR="0" wp14:anchorId="44FA741A" wp14:editId="5744DA11">
            <wp:extent cx="3246401" cy="723963"/>
            <wp:effectExtent l="0" t="0" r="0" b="0"/>
            <wp:docPr id="1595982666" name="Picture 1" descr="A close-up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982666" name="Picture 1" descr="A close-up of a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2B17" w14:textId="78A8649D" w:rsidR="00737D2E" w:rsidRDefault="00737D2E" w:rsidP="004B3546">
      <w:pPr>
        <w:rPr>
          <w:rFonts w:ascii="Times New Roman" w:hAnsi="Times New Roman" w:cs="Times New Roman"/>
          <w:i/>
          <w:iCs/>
          <w:color w:val="231F20"/>
          <w:sz w:val="24"/>
          <w:szCs w:val="24"/>
        </w:rPr>
      </w:pPr>
      <w:r w:rsidRPr="00737D2E">
        <w:rPr>
          <w:rFonts w:ascii="Times New Roman" w:hAnsi="Times New Roman" w:cs="Times New Roman"/>
          <w:i/>
          <w:iCs/>
          <w:color w:val="231F20"/>
          <w:sz w:val="24"/>
          <w:szCs w:val="24"/>
        </w:rPr>
        <w:drawing>
          <wp:inline distT="0" distB="0" distL="0" distR="0" wp14:anchorId="6F28CA14" wp14:editId="0ADD429A">
            <wp:extent cx="3368332" cy="3543607"/>
            <wp:effectExtent l="0" t="0" r="3810" b="0"/>
            <wp:docPr id="5864558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45582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8332" cy="354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42102" w14:textId="386C70FE" w:rsidR="00737D2E" w:rsidRDefault="005A3AD2" w:rsidP="004B3546">
      <w:pPr>
        <w:rPr>
          <w:rFonts w:ascii="Times New Roman" w:hAnsi="Times New Roman" w:cs="Times New Roman"/>
          <w:i/>
          <w:iCs/>
          <w:color w:val="231F20"/>
          <w:sz w:val="24"/>
          <w:szCs w:val="24"/>
        </w:rPr>
      </w:pPr>
      <w:r w:rsidRPr="005A3AD2">
        <w:rPr>
          <w:rFonts w:ascii="Times New Roman" w:hAnsi="Times New Roman" w:cs="Times New Roman"/>
          <w:i/>
          <w:iCs/>
          <w:color w:val="231F20"/>
          <w:sz w:val="24"/>
          <w:szCs w:val="24"/>
        </w:rPr>
        <w:lastRenderedPageBreak/>
        <w:drawing>
          <wp:inline distT="0" distB="0" distL="0" distR="0" wp14:anchorId="33379D30" wp14:editId="7795F6E7">
            <wp:extent cx="3101609" cy="784928"/>
            <wp:effectExtent l="0" t="0" r="3810" b="0"/>
            <wp:docPr id="987462924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462924" name="Picture 1" descr="A close-up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5EC0C" w14:textId="77777777" w:rsidR="00120AED" w:rsidRDefault="00120AED" w:rsidP="004B3546">
      <w:pPr>
        <w:rPr>
          <w:rFonts w:ascii="Times New Roman" w:hAnsi="Times New Roman" w:cs="Times New Roman"/>
          <w:i/>
          <w:iCs/>
          <w:color w:val="231F20"/>
          <w:sz w:val="24"/>
          <w:szCs w:val="24"/>
        </w:rPr>
      </w:pPr>
    </w:p>
    <w:p w14:paraId="43823319" w14:textId="2396ADD6" w:rsidR="00120AED" w:rsidRDefault="00120AED" w:rsidP="00120A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>Q</w:t>
      </w:r>
      <w:r w:rsidR="00AA7836">
        <w:rPr>
          <w:rFonts w:ascii="Times New Roman" w:hAnsi="Times New Roman" w:cs="Times New Roman"/>
          <w:color w:val="231F20"/>
          <w:sz w:val="24"/>
          <w:szCs w:val="24"/>
        </w:rPr>
        <w:t>4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: </w:t>
      </w:r>
      <w:r w:rsidRPr="00120AED">
        <w:rPr>
          <w:rFonts w:ascii="Times New Roman" w:hAnsi="Times New Roman" w:cs="Times New Roman"/>
          <w:color w:val="231F20"/>
          <w:sz w:val="24"/>
          <w:szCs w:val="24"/>
        </w:rPr>
        <w:t>Write a switch statement to convert a letter grade into an equivalent numeric value on a four-point scale. Set the value of the variable gradeValue to 4.0 for an A, 3.0 for a B, 2.0 for a C, 1.0 for a D, and 0.0 for an F. For any other letter, set the value to 0.0 and display an error message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to the browser</w:t>
      </w:r>
      <w:r w:rsidRPr="00120AED">
        <w:rPr>
          <w:rFonts w:ascii="Times New Roman" w:hAnsi="Times New Roman" w:cs="Times New Roman"/>
          <w:color w:val="231F20"/>
          <w:sz w:val="24"/>
          <w:szCs w:val="24"/>
        </w:rPr>
        <w:t>.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For all valid letter grades, print the letter grade and the </w:t>
      </w:r>
      <w:r w:rsidRPr="00120AED">
        <w:rPr>
          <w:rFonts w:ascii="Times New Roman" w:hAnsi="Times New Roman" w:cs="Times New Roman"/>
          <w:color w:val="231F20"/>
          <w:sz w:val="24"/>
          <w:szCs w:val="24"/>
        </w:rPr>
        <w:t>equivalent numeric value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using </w:t>
      </w:r>
      <w:r w:rsidRPr="00120AED">
        <w:rPr>
          <w:rFonts w:ascii="Times New Roman" w:hAnsi="Times New Roman" w:cs="Times New Roman"/>
          <w:color w:val="231F20"/>
          <w:sz w:val="24"/>
          <w:szCs w:val="24"/>
        </w:rPr>
        <w:t>grade</w:t>
      </w:r>
      <w:r w:rsidR="0050303E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120AED">
        <w:rPr>
          <w:rFonts w:ascii="Times New Roman" w:hAnsi="Times New Roman" w:cs="Times New Roman"/>
          <w:color w:val="231F20"/>
          <w:sz w:val="24"/>
          <w:szCs w:val="24"/>
        </w:rPr>
        <w:t>Value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variable.</w:t>
      </w:r>
    </w:p>
    <w:p w14:paraId="5DFA39C7" w14:textId="77777777" w:rsidR="00485061" w:rsidRDefault="00485061" w:rsidP="00120A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p w14:paraId="5D3894EB" w14:textId="21911E9A" w:rsidR="00485061" w:rsidRDefault="00485061" w:rsidP="00120A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485061">
        <w:rPr>
          <w:rFonts w:ascii="Times New Roman" w:hAnsi="Times New Roman" w:cs="Times New Roman"/>
          <w:color w:val="231F20"/>
          <w:sz w:val="24"/>
          <w:szCs w:val="24"/>
        </w:rPr>
        <w:lastRenderedPageBreak/>
        <w:drawing>
          <wp:inline distT="0" distB="0" distL="0" distR="0" wp14:anchorId="55E586BC" wp14:editId="616EBD93">
            <wp:extent cx="5197290" cy="6005080"/>
            <wp:effectExtent l="0" t="0" r="3810" b="0"/>
            <wp:docPr id="16516579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657966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600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5061">
        <w:rPr>
          <w:noProof/>
        </w:rPr>
        <w:t xml:space="preserve"> </w:t>
      </w:r>
      <w:r w:rsidR="00C5435A" w:rsidRPr="00C5435A">
        <w:rPr>
          <w:noProof/>
        </w:rPr>
        <w:lastRenderedPageBreak/>
        <w:drawing>
          <wp:inline distT="0" distB="0" distL="0" distR="0" wp14:anchorId="574FAF71" wp14:editId="270A766B">
            <wp:extent cx="3086367" cy="3071126"/>
            <wp:effectExtent l="0" t="0" r="0" b="0"/>
            <wp:docPr id="30755175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51752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86367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68DA8" w14:textId="77777777" w:rsidR="00485061" w:rsidRDefault="00485061" w:rsidP="00120A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p w14:paraId="31BC9FB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2C486509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7058C22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485061">
        <w:rPr>
          <w:rFonts w:ascii="Consolas" w:eastAsia="Times New Roman" w:hAnsi="Consolas" w:cs="Times New Roman"/>
          <w:color w:val="3B3B3B"/>
          <w:sz w:val="21"/>
          <w:szCs w:val="21"/>
        </w:rPr>
        <w:t>My page</w:t>
      </w: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181DB26E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14:paraId="4652F27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'A'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72C8429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098658"/>
          <w:sz w:val="21"/>
          <w:szCs w:val="21"/>
        </w:rPr>
        <w:t>0.0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1D71D4C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48B9E9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switch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6B4FC040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cas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'A'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6D8F4D5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098658"/>
          <w:sz w:val="21"/>
          <w:szCs w:val="21"/>
        </w:rPr>
        <w:t>4.0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D96C04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B5B03C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&lt;br&gt;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DAD255D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67F377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break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980233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cas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53D45517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098658"/>
          <w:sz w:val="21"/>
          <w:szCs w:val="21"/>
        </w:rPr>
        <w:t>3.0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3D1383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C6635D3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&lt;br&gt;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82BC10F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19A3B63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break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4E4FDC3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cas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'C'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4FE7EF8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098658"/>
          <w:sz w:val="21"/>
          <w:szCs w:val="21"/>
        </w:rPr>
        <w:t>2.0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FDD68D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C0B9C34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&lt;br&gt;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4745527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DF37FFA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break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1816640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cas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'D'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7C3C633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098658"/>
          <w:sz w:val="21"/>
          <w:szCs w:val="21"/>
        </w:rPr>
        <w:t>1.0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3B71723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1FF71C2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&lt;br&gt;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FBBE35D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60E2FFE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break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953E882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cas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030B96C7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85061">
        <w:rPr>
          <w:rFonts w:ascii="Consolas" w:eastAsia="Times New Roman" w:hAnsi="Consolas" w:cs="Times New Roman"/>
          <w:color w:val="098658"/>
          <w:sz w:val="21"/>
          <w:szCs w:val="21"/>
        </w:rPr>
        <w:t>4.0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EA3F1B5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letterGrad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27CAD69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&lt;br&gt;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4155AE8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24D2DE0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break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5E5E209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85061">
        <w:rPr>
          <w:rFonts w:ascii="Consolas" w:eastAsia="Times New Roman" w:hAnsi="Consolas" w:cs="Times New Roman"/>
          <w:color w:val="AF00DB"/>
          <w:sz w:val="21"/>
          <w:szCs w:val="21"/>
        </w:rPr>
        <w:t>default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1F1D502F" w14:textId="77777777" w:rsid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85061">
        <w:rPr>
          <w:rFonts w:ascii="Consolas" w:eastAsia="Times New Roman" w:hAnsi="Consolas" w:cs="Times New Roman"/>
          <w:color w:val="001080"/>
          <w:sz w:val="21"/>
          <w:szCs w:val="21"/>
        </w:rPr>
        <w:t>$gradeValue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B7E5EAC" w14:textId="4945523F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ab/>
        <w:t xml:space="preserve"> 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&lt;br&gt;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299D78B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85061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85061">
        <w:rPr>
          <w:rFonts w:ascii="Consolas" w:eastAsia="Times New Roman" w:hAnsi="Consolas" w:cs="Times New Roman"/>
          <w:color w:val="A31515"/>
          <w:sz w:val="21"/>
          <w:szCs w:val="21"/>
        </w:rPr>
        <w:t>"Error"</w:t>
      </w: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2EEB961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3B4A7576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28904B0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4D859F17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A351651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01A5D68E" w14:textId="77777777" w:rsidR="00485061" w:rsidRPr="00485061" w:rsidRDefault="00485061" w:rsidP="0048506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85061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2C0E7063" w14:textId="77777777" w:rsidR="00485061" w:rsidRPr="00120AED" w:rsidRDefault="00485061" w:rsidP="00120A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p w14:paraId="260FB43C" w14:textId="77777777" w:rsidR="00120AED" w:rsidRPr="004B3546" w:rsidRDefault="00120AED" w:rsidP="004B3546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0C1EA377" w14:textId="1D383752" w:rsidR="004B3546" w:rsidRDefault="00485061" w:rsidP="0050303E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485061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10AEF951" wp14:editId="239F5891">
            <wp:extent cx="3414056" cy="853514"/>
            <wp:effectExtent l="0" t="0" r="0" b="3810"/>
            <wp:docPr id="5860410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04106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597C4" w14:textId="4113739F" w:rsidR="00485061" w:rsidRPr="003D6244" w:rsidRDefault="00485061" w:rsidP="0050303E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485061">
        <w:rPr>
          <w:rFonts w:ascii="Times New Roman" w:hAnsi="Times New Roman" w:cs="Times New Roman"/>
          <w:color w:val="231F20"/>
          <w:sz w:val="24"/>
          <w:szCs w:val="24"/>
        </w:rPr>
        <w:drawing>
          <wp:inline distT="0" distB="0" distL="0" distR="0" wp14:anchorId="22476F82" wp14:editId="298D926A">
            <wp:extent cx="3330229" cy="1348857"/>
            <wp:effectExtent l="0" t="0" r="3810" b="3810"/>
            <wp:docPr id="66645439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454399" name="Picture 1" descr="A screen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B3BCB" w14:textId="4B4F101F" w:rsidR="003D6244" w:rsidRPr="003D6244" w:rsidRDefault="004C24DA">
      <w:pPr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 w:rsidRPr="004C24DA">
        <w:rPr>
          <w:rFonts w:ascii="Times New Roman" w:eastAsia="Times New Roman" w:hAnsi="Times New Roman" w:cs="Times New Roman"/>
          <w:color w:val="231F20"/>
          <w:sz w:val="24"/>
          <w:szCs w:val="24"/>
        </w:rPr>
        <w:drawing>
          <wp:inline distT="0" distB="0" distL="0" distR="0" wp14:anchorId="332A4B35" wp14:editId="7893F0D7">
            <wp:extent cx="3200677" cy="960203"/>
            <wp:effectExtent l="0" t="0" r="0" b="0"/>
            <wp:docPr id="878845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4528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6244" w:rsidRPr="003D62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03003"/>
    <w:multiLevelType w:val="hybridMultilevel"/>
    <w:tmpl w:val="B9987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3343A9"/>
    <w:multiLevelType w:val="hybridMultilevel"/>
    <w:tmpl w:val="47B45B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78435">
    <w:abstractNumId w:val="2"/>
  </w:num>
  <w:num w:numId="2" w16cid:durableId="713583008">
    <w:abstractNumId w:val="0"/>
  </w:num>
  <w:num w:numId="3" w16cid:durableId="17183585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qQUAjzQ0jCwAAAA="/>
  </w:docVars>
  <w:rsids>
    <w:rsidRoot w:val="00CC5D74"/>
    <w:rsid w:val="00034FD0"/>
    <w:rsid w:val="0004243B"/>
    <w:rsid w:val="000D1E14"/>
    <w:rsid w:val="0011014B"/>
    <w:rsid w:val="00120AED"/>
    <w:rsid w:val="00215570"/>
    <w:rsid w:val="002571FD"/>
    <w:rsid w:val="002C43AE"/>
    <w:rsid w:val="003B5B8B"/>
    <w:rsid w:val="003B5CCE"/>
    <w:rsid w:val="003D6244"/>
    <w:rsid w:val="00445D17"/>
    <w:rsid w:val="00485061"/>
    <w:rsid w:val="004B3546"/>
    <w:rsid w:val="004C24DA"/>
    <w:rsid w:val="0050303E"/>
    <w:rsid w:val="00552546"/>
    <w:rsid w:val="0056220B"/>
    <w:rsid w:val="005842B9"/>
    <w:rsid w:val="005A3AD2"/>
    <w:rsid w:val="00737D2E"/>
    <w:rsid w:val="008441E6"/>
    <w:rsid w:val="00940FF4"/>
    <w:rsid w:val="00A37353"/>
    <w:rsid w:val="00AA7836"/>
    <w:rsid w:val="00AB5C22"/>
    <w:rsid w:val="00BE7620"/>
    <w:rsid w:val="00C5435A"/>
    <w:rsid w:val="00CC5D74"/>
    <w:rsid w:val="00DF5A09"/>
    <w:rsid w:val="00E95728"/>
    <w:rsid w:val="00FE3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3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3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Ivan Chukharev</cp:lastModifiedBy>
  <cp:revision>29</cp:revision>
  <dcterms:created xsi:type="dcterms:W3CDTF">2020-03-18T15:36:00Z</dcterms:created>
  <dcterms:modified xsi:type="dcterms:W3CDTF">2023-09-20T22:07:00Z</dcterms:modified>
</cp:coreProperties>
</file>